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A56E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1F5BC3D2" w:rsidR="007B4A91" w:rsidRDefault="004F4A8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Bloxel</w:t>
      </w:r>
      <w:proofErr w:type="spellEnd"/>
      <w:r>
        <w:rPr>
          <w:sz w:val="28"/>
          <w:szCs w:val="28"/>
        </w:rPr>
        <w:t xml:space="preserve"> Laser Race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0AA55A3" w14:textId="0ED3DBB5" w:rsidR="007B4A91" w:rsidRDefault="004F4A80">
      <w:pPr>
        <w:rPr>
          <w:sz w:val="28"/>
          <w:szCs w:val="28"/>
        </w:rPr>
      </w:pPr>
      <w:r>
        <w:rPr>
          <w:sz w:val="28"/>
          <w:szCs w:val="28"/>
        </w:rPr>
        <w:t>To go to the top of the platforms and not get shot by your enemy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F5E7743" w14:textId="442C9BE8" w:rsidR="007B4A91" w:rsidRDefault="004F4A80" w:rsidP="004F4A80">
      <w:pPr>
        <w:rPr>
          <w:sz w:val="28"/>
          <w:szCs w:val="28"/>
        </w:rPr>
      </w:pPr>
      <w:r>
        <w:rPr>
          <w:sz w:val="28"/>
          <w:szCs w:val="28"/>
        </w:rPr>
        <w:t xml:space="preserve">Two </w:t>
      </w:r>
      <w:proofErr w:type="gramStart"/>
      <w:r>
        <w:rPr>
          <w:sz w:val="28"/>
          <w:szCs w:val="28"/>
        </w:rPr>
        <w:t>player</w:t>
      </w:r>
      <w:proofErr w:type="gramEnd"/>
      <w:r>
        <w:rPr>
          <w:sz w:val="28"/>
          <w:szCs w:val="28"/>
        </w:rPr>
        <w:t xml:space="preserve"> will attempt to go to the top of various platforms, the platform will be different types</w:t>
      </w:r>
      <w:r w:rsidR="009F54E5">
        <w:rPr>
          <w:sz w:val="28"/>
          <w:szCs w:val="28"/>
        </w:rPr>
        <w:t xml:space="preserve"> like and moving platforms and more. There will be powerups to shoot your enemy or go up faster. There will be a health bar too</w:t>
      </w:r>
      <w:r w:rsidR="00275FFF">
        <w:rPr>
          <w:sz w:val="28"/>
          <w:szCs w:val="28"/>
        </w:rPr>
        <w:t xml:space="preserve"> and coins will be added</w:t>
      </w:r>
      <w:r w:rsidR="009F54E5">
        <w:rPr>
          <w:sz w:val="28"/>
          <w:szCs w:val="28"/>
        </w:rPr>
        <w:t>.</w:t>
      </w:r>
      <w:r w:rsidR="005D72A1">
        <w:rPr>
          <w:sz w:val="28"/>
          <w:szCs w:val="28"/>
        </w:rPr>
        <w:t xml:space="preserve"> Game Over if the opponent reaches the top or if the camera moves up too much.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895EA2" w:rsidR="007B4A91" w:rsidRDefault="009F54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315FBD" w:rsidR="007B4A91" w:rsidRDefault="005D72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first main charac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28623A9" w:rsidR="007B4A91" w:rsidRDefault="005D72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2329F76" w:rsidR="007B4A91" w:rsidRDefault="005D72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will be the second main character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F175F06" w:rsidR="007B4A91" w:rsidRDefault="005D72A1" w:rsidP="005D72A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0704C40" w:rsidR="007B4A91" w:rsidRDefault="00275F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solid </w:t>
            </w:r>
            <w:proofErr w:type="spellStart"/>
            <w:proofErr w:type="gramStart"/>
            <w:r>
              <w:rPr>
                <w:sz w:val="28"/>
                <w:szCs w:val="28"/>
              </w:rPr>
              <w:t>non moving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latform for the player to stand on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60F1AFC" w:rsidR="007B4A91" w:rsidRDefault="005D72A1" w:rsidP="005D72A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733CDA" w:rsidR="007B4A91" w:rsidRDefault="00275F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horizontally moving platform that moves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96D04AE" w:rsidR="007B4A91" w:rsidRDefault="005D72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e 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E5939C3" w:rsidR="007B4A91" w:rsidRDefault="005646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latform with spikes that reduce your health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E8B6D2A" w:rsidR="007B4A91" w:rsidRDefault="005D72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ed Poweru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5FDB8AA" w:rsidR="007B4A91" w:rsidRDefault="005646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wer up that makes you move up fast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71D8006" w:rsidR="007B4A91" w:rsidRDefault="005D72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 Poweru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5AED6A5" w:rsidR="007B4A91" w:rsidRDefault="005646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werup that lets you shoot 3 laser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95140F1" w:rsidR="007B4A91" w:rsidRDefault="005D72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9218BFB" w:rsidR="007B4A91" w:rsidRDefault="005646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thing to hurt your enemy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3BAE830" w:rsidR="007B4A91" w:rsidRDefault="00275F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316FA50" w:rsidR="007B4A91" w:rsidRDefault="005646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earn points 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1C560CE8" w14:textId="266EC362" w:rsidR="007B4A91" w:rsidRPr="00CA3544" w:rsidRDefault="00556965" w:rsidP="00CA3544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75523B0C" w:rsidR="007B4A91" w:rsidRDefault="00CA3544">
      <w:pPr>
        <w:rPr>
          <w:sz w:val="28"/>
          <w:szCs w:val="28"/>
        </w:rPr>
      </w:pPr>
      <w:r w:rsidRPr="00CA3544">
        <w:rPr>
          <w:sz w:val="28"/>
          <w:szCs w:val="28"/>
        </w:rPr>
        <w:lastRenderedPageBreak/>
        <w:drawing>
          <wp:inline distT="0" distB="0" distL="0" distR="0" wp14:anchorId="125F3A8A" wp14:editId="2FEAC0A9">
            <wp:extent cx="6146165" cy="3025147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69751" cy="303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6AB316F" w14:textId="77777777" w:rsidR="00CA3544" w:rsidRDefault="00CA3544">
      <w:pPr>
        <w:rPr>
          <w:sz w:val="28"/>
          <w:szCs w:val="28"/>
        </w:rPr>
      </w:pPr>
    </w:p>
    <w:p w14:paraId="796AA114" w14:textId="77777777" w:rsidR="00CA3544" w:rsidRDefault="00CA3544">
      <w:pPr>
        <w:rPr>
          <w:sz w:val="28"/>
          <w:szCs w:val="28"/>
        </w:rPr>
      </w:pPr>
    </w:p>
    <w:p w14:paraId="7DC52919" w14:textId="77777777" w:rsidR="00CA3544" w:rsidRDefault="00CA3544">
      <w:pPr>
        <w:rPr>
          <w:sz w:val="28"/>
          <w:szCs w:val="28"/>
        </w:rPr>
      </w:pPr>
    </w:p>
    <w:p w14:paraId="50129370" w14:textId="77777777" w:rsidR="00CA3544" w:rsidRDefault="00CA3544">
      <w:pPr>
        <w:rPr>
          <w:sz w:val="28"/>
          <w:szCs w:val="28"/>
        </w:rPr>
      </w:pPr>
    </w:p>
    <w:p w14:paraId="200CCF30" w14:textId="77777777" w:rsidR="00CA3544" w:rsidRDefault="00CA3544">
      <w:pPr>
        <w:rPr>
          <w:sz w:val="28"/>
          <w:szCs w:val="28"/>
        </w:rPr>
      </w:pPr>
    </w:p>
    <w:p w14:paraId="3FC726A4" w14:textId="73AF1D8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6F45BDD8" w:rsidR="007B4A91" w:rsidRDefault="007B4A91" w:rsidP="00275FFF"/>
    <w:p w14:paraId="6190F0D1" w14:textId="5B7D2745" w:rsidR="009A56EC" w:rsidRPr="009A56EC" w:rsidRDefault="009A56EC" w:rsidP="009A56EC">
      <w:pPr>
        <w:tabs>
          <w:tab w:val="left" w:pos="3345"/>
        </w:tabs>
        <w:rPr>
          <w:sz w:val="28"/>
          <w:szCs w:val="28"/>
        </w:rPr>
      </w:pPr>
      <w:r>
        <w:rPr>
          <w:sz w:val="28"/>
          <w:szCs w:val="28"/>
        </w:rPr>
        <w:t xml:space="preserve">Adding lasers will help keep the players on their toes and engaged. Also by adding spikes the players will have to be on the </w:t>
      </w:r>
      <w:proofErr w:type="spellStart"/>
      <w:r>
        <w:rPr>
          <w:sz w:val="28"/>
          <w:szCs w:val="28"/>
        </w:rPr>
        <w:t xml:space="preserve">look </w:t>
      </w:r>
      <w:proofErr w:type="gramStart"/>
      <w:r>
        <w:rPr>
          <w:sz w:val="28"/>
          <w:szCs w:val="28"/>
        </w:rPr>
        <w:t>out.Coins</w:t>
      </w:r>
      <w:proofErr w:type="spellEnd"/>
      <w:proofErr w:type="gramEnd"/>
      <w:r>
        <w:rPr>
          <w:sz w:val="28"/>
          <w:szCs w:val="28"/>
        </w:rPr>
        <w:t xml:space="preserve"> and powerups can also make the game more engaging.</w:t>
      </w:r>
    </w:p>
    <w:sectPr w:rsidR="009A56EC" w:rsidRPr="009A56E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75FFF"/>
    <w:rsid w:val="004F4A80"/>
    <w:rsid w:val="00556965"/>
    <w:rsid w:val="0056463F"/>
    <w:rsid w:val="005D72A1"/>
    <w:rsid w:val="0069567F"/>
    <w:rsid w:val="007B4A91"/>
    <w:rsid w:val="009A56EC"/>
    <w:rsid w:val="009F54E5"/>
    <w:rsid w:val="00CA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adeep</cp:lastModifiedBy>
  <cp:revision>8</cp:revision>
  <dcterms:created xsi:type="dcterms:W3CDTF">2021-03-18T05:03:00Z</dcterms:created>
  <dcterms:modified xsi:type="dcterms:W3CDTF">2022-01-03T21:58:00Z</dcterms:modified>
</cp:coreProperties>
</file>